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C01EDE" w14:textId="77777777" w:rsidR="005B6F11" w:rsidRDefault="005B6F11" w:rsidP="002049F8">
      <w:pPr>
        <w:ind w:right="16"/>
        <w:jc w:val="center"/>
        <w:rPr>
          <w:rFonts w:ascii="Open Sans" w:hAnsi="Open Sans" w:cs="Open Sans"/>
          <w:b/>
          <w:color w:val="403374"/>
          <w:sz w:val="28"/>
          <w:szCs w:val="28"/>
        </w:rPr>
      </w:pPr>
    </w:p>
    <w:p w14:paraId="5761C87C" w14:textId="77777777" w:rsidR="005B6F11" w:rsidRDefault="005B6F11" w:rsidP="002049F8">
      <w:pPr>
        <w:ind w:right="16"/>
        <w:jc w:val="center"/>
        <w:rPr>
          <w:rFonts w:ascii="Open Sans" w:hAnsi="Open Sans" w:cs="Open Sans"/>
          <w:b/>
          <w:color w:val="403374"/>
          <w:sz w:val="28"/>
          <w:szCs w:val="28"/>
        </w:rPr>
      </w:pPr>
    </w:p>
    <w:p w14:paraId="0B1E3F77" w14:textId="6EE84CED" w:rsidR="002C736F" w:rsidRPr="002049F8" w:rsidRDefault="00FD14DF" w:rsidP="002049F8">
      <w:pPr>
        <w:ind w:right="16"/>
        <w:jc w:val="center"/>
        <w:rPr>
          <w:rFonts w:ascii="Open Sans" w:hAnsi="Open Sans" w:cs="Open Sans"/>
          <w:b/>
          <w:color w:val="403374"/>
          <w:sz w:val="20"/>
        </w:rPr>
      </w:pPr>
      <w:r>
        <w:rPr>
          <w:rFonts w:ascii="Open Sans" w:hAnsi="Open Sans" w:cs="Open Sans"/>
          <w:b/>
          <w:color w:val="403374"/>
          <w:sz w:val="28"/>
          <w:szCs w:val="28"/>
        </w:rPr>
        <w:t>Equalities Monitoring Form</w:t>
      </w:r>
    </w:p>
    <w:p w14:paraId="24664140" w14:textId="77777777" w:rsidR="002C736F" w:rsidRDefault="002C736F" w:rsidP="002C736F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If there is anything not included on this sheet please state it in any ‘other’ section so we can update the form to ensure maximum inclusivity.</w:t>
      </w:r>
    </w:p>
    <w:p w14:paraId="01E1F54B" w14:textId="77777777" w:rsidR="002C736F" w:rsidRPr="00600B29" w:rsidRDefault="002C736F" w:rsidP="002C736F">
      <w:pPr>
        <w:ind w:right="16"/>
        <w:rPr>
          <w:rFonts w:ascii="Open Sans Light" w:hAnsi="Open Sans Light" w:cs="Open Sans Light"/>
        </w:rPr>
      </w:pPr>
    </w:p>
    <w:p w14:paraId="548BE4D5" w14:textId="65EDAF09" w:rsidR="002C736F" w:rsidRPr="00600B29" w:rsidRDefault="002C736F" w:rsidP="002049F8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</w:rPr>
      </w:pPr>
      <w:r w:rsidRPr="00600B29">
        <w:rPr>
          <w:rFonts w:ascii="Open Sans" w:hAnsi="Open Sans" w:cs="Open Sans"/>
          <w:b/>
          <w:bCs/>
          <w:color w:val="FFFFFF" w:themeColor="background1"/>
        </w:rPr>
        <w:t>AGE</w:t>
      </w:r>
    </w:p>
    <w:p w14:paraId="27894F8A" w14:textId="7C46CFAD" w:rsidR="005B6F11" w:rsidRDefault="002C736F" w:rsidP="002C736F">
      <w:pPr>
        <w:ind w:right="16"/>
        <w:rPr>
          <w:rFonts w:ascii="Open Sans Light" w:hAnsi="Open Sans Light" w:cs="Open Sans Light"/>
          <w:bCs/>
        </w:rPr>
      </w:pPr>
      <w:r w:rsidRPr="00600B29">
        <w:rPr>
          <w:rFonts w:ascii="Open Sans Light" w:hAnsi="Open Sans Light" w:cs="Open Sans Light"/>
        </w:rPr>
        <w:t xml:space="preserve">What is your age? </w:t>
      </w:r>
      <w:r w:rsidRPr="00600B29">
        <w:rPr>
          <w:rFonts w:ascii="Open Sans Light" w:hAnsi="Open Sans Light" w:cs="Open Sans Light"/>
          <w:bCs/>
        </w:rPr>
        <w:t>Please mark ‘X’ in one box only</w:t>
      </w:r>
    </w:p>
    <w:p w14:paraId="78D22DE7" w14:textId="77777777" w:rsidR="005E086C" w:rsidRPr="00600B29" w:rsidRDefault="005E086C" w:rsidP="002C736F">
      <w:pPr>
        <w:ind w:right="16"/>
        <w:rPr>
          <w:rFonts w:ascii="Open Sans Light" w:hAnsi="Open Sans Light" w:cs="Open Sans Light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59CAEBF6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2AD65EB3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16 - 24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20218104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7CFBD39D" w14:textId="3DC22046" w:rsidR="002C736F" w:rsidRPr="00600B29" w:rsidRDefault="00BA38EB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63F21F06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25 - 34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755663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5A9D2615" w14:textId="5BC1FD6F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2724AC06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8CB31A1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35 - 44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771983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63BD199" w14:textId="0F4D6A41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3FE48178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45 - 54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458184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C47BCD9" w14:textId="5A4C1205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4BBCFA8E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44E817D4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55 - 64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543334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16E6FBF5" w14:textId="2E3DFE7C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365C949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65 - 74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732843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18BDFDC4" w14:textId="6E65456C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446AD17E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2BE4F5D3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75 +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438185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9B76A22" w14:textId="58D250C6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5C6F62F5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896150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8342B38" w14:textId="29742CB0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50F3B9EC" w14:textId="77777777" w:rsidR="002C736F" w:rsidRPr="00600B29" w:rsidRDefault="002C736F" w:rsidP="002C736F">
      <w:pPr>
        <w:ind w:right="16"/>
        <w:rPr>
          <w:rFonts w:ascii="Open Sans" w:hAnsi="Open Sans" w:cs="Open Sans"/>
          <w:bCs/>
        </w:rPr>
      </w:pPr>
    </w:p>
    <w:p w14:paraId="313062D5" w14:textId="77777777" w:rsidR="002C736F" w:rsidRPr="00600B29" w:rsidRDefault="002C736F" w:rsidP="002C736F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  <w:sz w:val="24"/>
        </w:rPr>
      </w:pPr>
      <w:r w:rsidRPr="00600B29">
        <w:rPr>
          <w:rFonts w:ascii="Open Sans" w:hAnsi="Open Sans" w:cs="Open Sans"/>
          <w:b/>
          <w:bCs/>
          <w:color w:val="FFFFFF" w:themeColor="background1"/>
          <w:sz w:val="24"/>
        </w:rPr>
        <w:t>CARING RESPONSIBILITIES</w:t>
      </w:r>
    </w:p>
    <w:p w14:paraId="59BD2B29" w14:textId="78AF6872" w:rsidR="005B6F11" w:rsidRDefault="002C736F" w:rsidP="002C736F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Do you have any caring responsibilities? Please mark ‘X’ in the appropriate box.</w:t>
      </w:r>
    </w:p>
    <w:p w14:paraId="3237FE04" w14:textId="77777777" w:rsidR="005E086C" w:rsidRPr="00600B29" w:rsidRDefault="005E086C" w:rsidP="002C736F">
      <w:pPr>
        <w:ind w:right="16"/>
        <w:rPr>
          <w:rFonts w:ascii="Open Sans Light" w:hAnsi="Open Sans Light" w:cs="Open Sans Ligh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66096327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ABEB9BE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Yes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942829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1E87342" w14:textId="75A83180" w:rsidR="002C736F" w:rsidRPr="00600B29" w:rsidRDefault="00DF634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5D9A7E85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No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546678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0AF4A277" w14:textId="779A1B64" w:rsidR="002C736F" w:rsidRPr="00600B29" w:rsidRDefault="00BA38EB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76F4D402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112DCAA7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Don’t know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390406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24C42955" w14:textId="6A1EBD13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1472725B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299493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0599C3AF" w14:textId="6283484B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29763CDA" w14:textId="77777777" w:rsidR="002C736F" w:rsidRPr="00600B29" w:rsidRDefault="002C736F" w:rsidP="002C736F">
      <w:pPr>
        <w:pStyle w:val="BlockText"/>
        <w:ind w:left="0" w:right="16"/>
        <w:rPr>
          <w:rFonts w:ascii="Open Sans Light" w:hAnsi="Open Sans Light" w:cs="Open Sans Light"/>
          <w:sz w:val="24"/>
          <w:szCs w:val="24"/>
        </w:rPr>
      </w:pPr>
    </w:p>
    <w:p w14:paraId="38092EDE" w14:textId="77777777" w:rsidR="002C736F" w:rsidRPr="00600B29" w:rsidRDefault="002C736F" w:rsidP="002C736F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If you answered yes please tick all that appl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803"/>
        <w:gridCol w:w="567"/>
      </w:tblGrid>
      <w:tr w:rsidR="002C736F" w:rsidRPr="00600B29" w14:paraId="3F49FBB1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6B4333CC" w14:textId="655B2B81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 xml:space="preserve">Caring for children </w:t>
            </w:r>
            <w:r>
              <w:rPr>
                <w:rFonts w:ascii="Open Sans Light" w:hAnsi="Open Sans Light" w:cs="Open Sans Light"/>
                <w:bCs/>
              </w:rPr>
              <w:t>(under 16)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341358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C26FC51" w14:textId="390BD6C6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803" w:type="dxa"/>
            <w:shd w:val="clear" w:color="auto" w:fill="auto"/>
            <w:vAlign w:val="center"/>
          </w:tcPr>
          <w:p w14:paraId="4EAA75C8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Caring for an elderly perso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5174241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7C7568FF" w14:textId="23064864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3EFEA359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14499549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Caring for a disabled perso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777097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65F0DF25" w14:textId="09419C8E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803" w:type="dxa"/>
            <w:shd w:val="clear" w:color="auto" w:fill="auto"/>
            <w:vAlign w:val="center"/>
          </w:tcPr>
          <w:p w14:paraId="64AD6F2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2034074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C8ED7ED" w14:textId="454BCF9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0670D4F3" w14:textId="77777777" w:rsidTr="002C736F">
        <w:trPr>
          <w:trHeight w:val="366"/>
        </w:trPr>
        <w:tc>
          <w:tcPr>
            <w:tcW w:w="8134" w:type="dxa"/>
            <w:gridSpan w:val="3"/>
            <w:shd w:val="clear" w:color="auto" w:fill="auto"/>
            <w:vAlign w:val="center"/>
          </w:tcPr>
          <w:p w14:paraId="49CD57BC" w14:textId="16A11999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 xml:space="preserve">Other, </w:t>
            </w:r>
            <w:r w:rsidR="00BA38EB">
              <w:rPr>
                <w:rFonts w:ascii="Open Sans Light" w:hAnsi="Open Sans Light" w:cs="Open Sans Light"/>
                <w:bCs/>
              </w:rPr>
              <w:t>please state,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113120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5ABAF4C" w14:textId="5849F564" w:rsidR="002C736F" w:rsidRPr="00600B29" w:rsidRDefault="00627EBE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31A615B1" w14:textId="77777777" w:rsidR="002C736F" w:rsidRPr="00600B29" w:rsidRDefault="002C736F" w:rsidP="002C736F">
      <w:pPr>
        <w:ind w:right="16"/>
        <w:rPr>
          <w:rFonts w:ascii="Open Sans Light" w:hAnsi="Open Sans Light" w:cs="Open Sans Light"/>
        </w:rPr>
      </w:pPr>
    </w:p>
    <w:p w14:paraId="4B9AEF9B" w14:textId="77777777" w:rsidR="002C736F" w:rsidRPr="00600B29" w:rsidRDefault="002C736F" w:rsidP="002C736F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</w:rPr>
      </w:pPr>
      <w:r w:rsidRPr="00600B29">
        <w:rPr>
          <w:rFonts w:ascii="Open Sans" w:hAnsi="Open Sans" w:cs="Open Sans"/>
          <w:b/>
          <w:bCs/>
          <w:color w:val="FFFFFF" w:themeColor="background1"/>
        </w:rPr>
        <w:t>DISABILITY</w:t>
      </w:r>
    </w:p>
    <w:p w14:paraId="060311DC" w14:textId="5324FCA3" w:rsidR="002C736F" w:rsidRDefault="002C736F" w:rsidP="002049F8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A disabled person is defined under the Equality Act 2010 as someone with a ‘</w:t>
      </w:r>
      <w:r w:rsidRPr="00600B29">
        <w:rPr>
          <w:rFonts w:ascii="Open Sans Light" w:hAnsi="Open Sans Light" w:cs="Open Sans Light"/>
          <w:b/>
          <w:bCs/>
        </w:rPr>
        <w:t xml:space="preserve">physical or mental </w:t>
      </w:r>
      <w:r>
        <w:rPr>
          <w:rFonts w:ascii="Open Sans Light" w:hAnsi="Open Sans Light" w:cs="Open Sans Light"/>
          <w:b/>
          <w:bCs/>
        </w:rPr>
        <w:t>i</w:t>
      </w:r>
      <w:r w:rsidRPr="00600B29">
        <w:rPr>
          <w:rFonts w:ascii="Open Sans Light" w:hAnsi="Open Sans Light" w:cs="Open Sans Light"/>
          <w:b/>
          <w:bCs/>
        </w:rPr>
        <w:t>mpairment which has a substantial and long term adverse effect on that person’s ability to carry out normal day-to-day activities</w:t>
      </w:r>
      <w:r w:rsidRPr="00600B29">
        <w:rPr>
          <w:rFonts w:ascii="Open Sans Light" w:hAnsi="Open Sans Light" w:cs="Open Sans Light"/>
        </w:rPr>
        <w:t>.’</w:t>
      </w:r>
    </w:p>
    <w:p w14:paraId="492DAF6B" w14:textId="77777777" w:rsidR="005B6F11" w:rsidRPr="00600B29" w:rsidRDefault="005B6F11" w:rsidP="002049F8">
      <w:pPr>
        <w:ind w:right="16"/>
        <w:rPr>
          <w:rFonts w:ascii="Open Sans Light" w:hAnsi="Open Sans Light" w:cs="Open Sans Light"/>
        </w:rPr>
      </w:pPr>
    </w:p>
    <w:p w14:paraId="6DB14B39" w14:textId="6B73C3A2" w:rsidR="002C736F" w:rsidRPr="00600B29" w:rsidRDefault="002C736F" w:rsidP="002C736F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 xml:space="preserve">Do you consider yourself </w:t>
      </w:r>
      <w:r w:rsidRPr="00600B29">
        <w:rPr>
          <w:rFonts w:ascii="Open Sans Light" w:hAnsi="Open Sans Light" w:cs="Open Sans Light"/>
          <w:color w:val="000000"/>
        </w:rPr>
        <w:t>to be disabled</w:t>
      </w:r>
      <w:r w:rsidR="002049F8">
        <w:rPr>
          <w:rFonts w:ascii="Open Sans Light" w:hAnsi="Open Sans Light" w:cs="Open Sans Light"/>
        </w:rPr>
        <w:t>?</w:t>
      </w:r>
      <w:r w:rsidRPr="00600B29">
        <w:rPr>
          <w:rFonts w:ascii="Open Sans Light" w:hAnsi="Open Sans Light" w:cs="Open Sans Light"/>
        </w:rPr>
        <w:t xml:space="preserve"> Please mark ‘X’ in the appropriate box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1908E35F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459FC09E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Yes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568270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1CAD516E" w14:textId="326D53A6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4019AF3E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No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002710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464C5E6" w14:textId="32BEE03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43AF1E4B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5076CB0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Don’t know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9457566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8E13FC2" w14:textId="3691AFA5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4457A235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51253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70F6B5F3" w14:textId="7F62CF81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4CFCCA83" w14:textId="77777777" w:rsidR="002049F8" w:rsidRDefault="002049F8" w:rsidP="002C736F">
      <w:pPr>
        <w:ind w:right="16"/>
        <w:rPr>
          <w:rFonts w:ascii="Open Sans Light" w:hAnsi="Open Sans Light" w:cs="Open Sans Light"/>
        </w:rPr>
      </w:pPr>
    </w:p>
    <w:p w14:paraId="2918A61D" w14:textId="31A96507" w:rsidR="005E086C" w:rsidRPr="00600B29" w:rsidRDefault="002C736F" w:rsidP="002C736F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If you answered yes please tick all that appl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803"/>
        <w:gridCol w:w="567"/>
      </w:tblGrid>
      <w:tr w:rsidR="002C736F" w:rsidRPr="00600B29" w14:paraId="59D99549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66D8A61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Learning or Cognitive Impairment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569305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336261B6" w14:textId="43CFF5F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4B5EF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Long Standing Illness or Health Conditio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2084130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687912F" w14:textId="654A5AF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23F5A56E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B40E9DD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Hearing Impairment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991448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4587CAE" w14:textId="740D434C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B3FE4B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Mental Health Conditio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4060363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12F7057" w14:textId="669648D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0957E718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21D82F0D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hysical Impairment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9439109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7D91C123" w14:textId="1641085C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AB5D7D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ight Impairment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0433604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82E7553" w14:textId="59308999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01284BF1" w14:textId="77777777" w:rsidTr="002C736F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C493374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peech Impairment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98302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6F47914D" w14:textId="1E8739F5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8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9E1E9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9075993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808B583" w14:textId="38B3AD2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49181300" w14:textId="77777777" w:rsidTr="002C736F">
        <w:trPr>
          <w:trHeight w:val="366"/>
        </w:trPr>
        <w:tc>
          <w:tcPr>
            <w:tcW w:w="8134" w:type="dxa"/>
            <w:gridSpan w:val="3"/>
            <w:shd w:val="clear" w:color="auto" w:fill="auto"/>
            <w:vAlign w:val="center"/>
          </w:tcPr>
          <w:p w14:paraId="01F61F04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 xml:space="preserve">Other, please state 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599561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5A109459" w14:textId="5B2F1B3B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3B9DD179" w14:textId="77777777" w:rsidR="002C736F" w:rsidRPr="00600B29" w:rsidRDefault="002C736F" w:rsidP="002C736F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  <w:sz w:val="24"/>
        </w:rPr>
      </w:pPr>
      <w:r w:rsidRPr="00600B29">
        <w:rPr>
          <w:rFonts w:ascii="Open Sans" w:hAnsi="Open Sans" w:cs="Open Sans"/>
          <w:b/>
          <w:bCs/>
          <w:color w:val="FFFFFF" w:themeColor="background1"/>
          <w:sz w:val="24"/>
        </w:rPr>
        <w:lastRenderedPageBreak/>
        <w:t>ETHNIC ORIGIN</w:t>
      </w:r>
    </w:p>
    <w:p w14:paraId="204C84D1" w14:textId="24BBB341" w:rsidR="002C736F" w:rsidRDefault="002C736F" w:rsidP="002C736F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How would you describe your ethnicity? Please mark ‘X’ in the appropriate box.</w:t>
      </w:r>
    </w:p>
    <w:p w14:paraId="5651798D" w14:textId="77777777" w:rsidR="00E90F8D" w:rsidRPr="00600B29" w:rsidRDefault="00E90F8D" w:rsidP="002C736F">
      <w:pPr>
        <w:ind w:right="16"/>
        <w:rPr>
          <w:rFonts w:ascii="Open Sans Light" w:hAnsi="Open Sans Light" w:cs="Open Sans Light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59D56547" w14:textId="77777777" w:rsidTr="002049F8">
        <w:trPr>
          <w:trHeight w:val="366"/>
        </w:trPr>
        <w:tc>
          <w:tcPr>
            <w:tcW w:w="8663" w:type="dxa"/>
            <w:gridSpan w:val="4"/>
            <w:shd w:val="clear" w:color="auto" w:fill="auto"/>
            <w:vAlign w:val="center"/>
          </w:tcPr>
          <w:p w14:paraId="32900325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/>
                <w:bCs/>
              </w:rPr>
            </w:pPr>
            <w:r w:rsidRPr="00600B29">
              <w:rPr>
                <w:rFonts w:ascii="Open Sans Light" w:hAnsi="Open Sans Light" w:cs="Open Sans Light"/>
                <w:b/>
                <w:bCs/>
              </w:rPr>
              <w:t>Asian or Asian British</w:t>
            </w:r>
          </w:p>
        </w:tc>
      </w:tr>
      <w:tr w:rsidR="002C736F" w:rsidRPr="00600B29" w14:paraId="3D92A762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6A9B2F87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Indi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66484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E7B4CF8" w14:textId="65E64F2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3B44BAC2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Bangladeshi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120721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56BD7732" w14:textId="4776CBA4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A57DF7C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E2C3BD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akistani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48747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420137EB" w14:textId="257C6B45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CB19C6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Chines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20725777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1A88DE1" w14:textId="719D89DF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2A4CF57A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8255D5B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Japanes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81277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tcBorders>
                  <w:right w:val="single" w:sz="4" w:space="0" w:color="auto"/>
                </w:tcBorders>
                <w:shd w:val="clear" w:color="auto" w:fill="auto"/>
                <w:vAlign w:val="center"/>
              </w:tcPr>
              <w:p w14:paraId="0C7B4693" w14:textId="7C6A985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43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04F390F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</w:p>
        </w:tc>
      </w:tr>
      <w:tr w:rsidR="002C736F" w:rsidRPr="00600B29" w14:paraId="4349C0E0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65721B11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2614855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5853B88" w14:textId="564BF8AB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646DA651" w14:textId="77777777" w:rsidTr="002049F8">
        <w:trPr>
          <w:trHeight w:val="366"/>
        </w:trPr>
        <w:tc>
          <w:tcPr>
            <w:tcW w:w="8663" w:type="dxa"/>
            <w:gridSpan w:val="4"/>
            <w:shd w:val="clear" w:color="auto" w:fill="auto"/>
            <w:vAlign w:val="center"/>
          </w:tcPr>
          <w:p w14:paraId="7F791D80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/>
                <w:bCs/>
              </w:rPr>
            </w:pPr>
            <w:r w:rsidRPr="00600B29">
              <w:rPr>
                <w:rFonts w:ascii="Open Sans Light" w:hAnsi="Open Sans Light" w:cs="Open Sans Light"/>
                <w:b/>
                <w:bCs/>
              </w:rPr>
              <w:t>Black or Black British</w:t>
            </w:r>
          </w:p>
        </w:tc>
      </w:tr>
      <w:tr w:rsidR="002C736F" w:rsidRPr="00600B29" w14:paraId="64236BB8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D926424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Caribbe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277753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4189670" w14:textId="12A8FBE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502CF7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Afric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413369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4D9D73E" w14:textId="7454A9B4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38F7CF46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DE857F9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omali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357184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tcBorders>
                  <w:right w:val="single" w:sz="4" w:space="0" w:color="auto"/>
                </w:tcBorders>
                <w:shd w:val="clear" w:color="auto" w:fill="auto"/>
                <w:vAlign w:val="center"/>
              </w:tcPr>
              <w:p w14:paraId="1583B50A" w14:textId="34C461B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43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8C50257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</w:p>
        </w:tc>
      </w:tr>
      <w:tr w:rsidR="002C736F" w:rsidRPr="00600B29" w14:paraId="1436B5AB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15D77A16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881772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067366AD" w14:textId="4ECD204B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79583C53" w14:textId="77777777" w:rsidTr="002049F8">
        <w:trPr>
          <w:trHeight w:val="366"/>
        </w:trPr>
        <w:tc>
          <w:tcPr>
            <w:tcW w:w="8663" w:type="dxa"/>
            <w:gridSpan w:val="4"/>
            <w:shd w:val="clear" w:color="auto" w:fill="auto"/>
            <w:vAlign w:val="center"/>
          </w:tcPr>
          <w:p w14:paraId="11E42B27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/>
                <w:bCs/>
              </w:rPr>
            </w:pPr>
            <w:r w:rsidRPr="00600B29">
              <w:rPr>
                <w:rFonts w:ascii="Open Sans Light" w:hAnsi="Open Sans Light" w:cs="Open Sans Light"/>
                <w:b/>
                <w:bCs/>
              </w:rPr>
              <w:t>Mixed/Multiple ethnic groups</w:t>
            </w:r>
          </w:p>
        </w:tc>
      </w:tr>
      <w:tr w:rsidR="002C736F" w:rsidRPr="00600B29" w14:paraId="1950EA17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490F2F18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White/Asi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768270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668E77C5" w14:textId="4102C34C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95A86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White/Black Afric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152285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26AE145" w14:textId="6C7A8E05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5E3186D6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0312C8D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White/Black Caribbe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595215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986FFE8" w14:textId="6DAC9FCF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14233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White/Chines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6898290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6E982788" w14:textId="5CCAFF3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762B8ED0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2D0EB874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504863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28C70585" w14:textId="73CF5490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6905405E" w14:textId="77777777" w:rsidTr="002049F8">
        <w:trPr>
          <w:trHeight w:val="366"/>
        </w:trPr>
        <w:tc>
          <w:tcPr>
            <w:tcW w:w="8663" w:type="dxa"/>
            <w:gridSpan w:val="4"/>
            <w:shd w:val="clear" w:color="auto" w:fill="auto"/>
            <w:vAlign w:val="center"/>
          </w:tcPr>
          <w:p w14:paraId="0012B70E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/>
                <w:bCs/>
              </w:rPr>
            </w:pPr>
            <w:r w:rsidRPr="00600B29">
              <w:rPr>
                <w:rFonts w:ascii="Open Sans Light" w:hAnsi="Open Sans Light" w:cs="Open Sans Light"/>
                <w:b/>
                <w:bCs/>
              </w:rPr>
              <w:t>Other Ethnic Group</w:t>
            </w:r>
          </w:p>
        </w:tc>
      </w:tr>
      <w:tr w:rsidR="002C736F" w:rsidRPr="00600B29" w14:paraId="5D94E333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9833D68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Arab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122637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AD76513" w14:textId="78F738D4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044D366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Irani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288472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212D2FF1" w14:textId="0B351F93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7F055383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3DD13A3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Iraqi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0284506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43473493" w14:textId="2C5A565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B8B582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Kurdi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544450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5218085A" w14:textId="02DF57C9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4FB3441F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A61BB3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Turki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34458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62589CF9" w14:textId="3016CE4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C8AF4C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yri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694957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9DDDEA4" w14:textId="515B6B1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F134262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2B492D8F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147610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16587B0" w14:textId="0DCDE69A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60683B9E" w14:textId="77777777" w:rsidTr="002049F8">
        <w:trPr>
          <w:trHeight w:val="366"/>
        </w:trPr>
        <w:tc>
          <w:tcPr>
            <w:tcW w:w="8663" w:type="dxa"/>
            <w:gridSpan w:val="4"/>
            <w:shd w:val="clear" w:color="auto" w:fill="auto"/>
            <w:vAlign w:val="center"/>
          </w:tcPr>
          <w:p w14:paraId="40E65C1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/>
                <w:bCs/>
              </w:rPr>
            </w:pPr>
            <w:r w:rsidRPr="00600B29">
              <w:rPr>
                <w:rFonts w:ascii="Open Sans Light" w:hAnsi="Open Sans Light" w:cs="Open Sans Light"/>
                <w:b/>
                <w:bCs/>
              </w:rPr>
              <w:t>White</w:t>
            </w:r>
          </w:p>
        </w:tc>
      </w:tr>
      <w:tr w:rsidR="002C736F" w:rsidRPr="00600B29" w14:paraId="39489D32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19C40500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Briti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321117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10009A5C" w14:textId="26678B9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2E683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Iri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431854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49616ABC" w14:textId="6939E59D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7F676865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1C34B0D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Engli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6234511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2C22FAEE" w14:textId="25A6BB41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50141B2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Wel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448747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2C421D36" w14:textId="435C84C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9A39326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D1CEB58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cotti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832510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197D642A" w14:textId="5E4427DB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7866E3" w14:textId="7CE41BA1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 xml:space="preserve">Gypsy or Irish </w:t>
            </w:r>
            <w:proofErr w:type="spellStart"/>
            <w:r w:rsidR="005B6F11" w:rsidRPr="00600B29">
              <w:rPr>
                <w:rFonts w:ascii="Open Sans Light" w:hAnsi="Open Sans Light" w:cs="Open Sans Light"/>
                <w:bCs/>
              </w:rPr>
              <w:t>Travel</w:t>
            </w:r>
            <w:r w:rsidR="005B6F11">
              <w:rPr>
                <w:rFonts w:ascii="Open Sans Light" w:hAnsi="Open Sans Light" w:cs="Open Sans Light"/>
                <w:bCs/>
              </w:rPr>
              <w:t>l</w:t>
            </w:r>
            <w:r w:rsidR="005B6F11" w:rsidRPr="00600B29">
              <w:rPr>
                <w:rFonts w:ascii="Open Sans Light" w:hAnsi="Open Sans Light" w:cs="Open Sans Light"/>
                <w:bCs/>
              </w:rPr>
              <w:t>er</w:t>
            </w:r>
            <w:proofErr w:type="spellEnd"/>
          </w:p>
        </w:tc>
        <w:sdt>
          <w:sdtPr>
            <w:rPr>
              <w:rFonts w:ascii="Open Sans Light" w:hAnsi="Open Sans Light" w:cs="Open Sans Light"/>
              <w:bCs/>
            </w:rPr>
            <w:id w:val="-394049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auto"/>
                </w:tcBorders>
                <w:shd w:val="clear" w:color="auto" w:fill="auto"/>
                <w:vAlign w:val="center"/>
              </w:tcPr>
              <w:p w14:paraId="7810052D" w14:textId="75A8FBEE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0F32EDBB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350DFC3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Europe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795441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tcBorders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0A51634" w14:textId="43143E51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433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851A4FB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</w:p>
        </w:tc>
      </w:tr>
      <w:tr w:rsidR="002C736F" w:rsidRPr="00600B29" w14:paraId="572CA36F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2FD6C96B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615632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5DF9E755" w14:textId="47FD281F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26307F71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6686C751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/>
                <w:bCs/>
              </w:rPr>
            </w:pPr>
            <w:r w:rsidRPr="00600B29">
              <w:rPr>
                <w:rFonts w:ascii="Open Sans Light" w:hAnsi="Open Sans Light" w:cs="Open Sans Light"/>
                <w:b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/>
              <w:bCs/>
            </w:rPr>
            <w:id w:val="5529668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5B996124" w14:textId="39CB178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2C736F" w:rsidRPr="00600B29" w14:paraId="37A2F8B9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2D95D1F7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/>
                <w:bCs/>
              </w:rPr>
            </w:pPr>
            <w:r w:rsidRPr="00600B29">
              <w:rPr>
                <w:rFonts w:ascii="Open Sans Light" w:hAnsi="Open Sans Light" w:cs="Open Sans Light"/>
                <w:b/>
                <w:bCs/>
              </w:rPr>
              <w:t>Unknown</w:t>
            </w:r>
          </w:p>
        </w:tc>
        <w:sdt>
          <w:sdtPr>
            <w:rPr>
              <w:rFonts w:ascii="Open Sans Light" w:hAnsi="Open Sans Light" w:cs="Open Sans Light"/>
              <w:b/>
              <w:bCs/>
            </w:rPr>
            <w:id w:val="-1796668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7A4C83F" w14:textId="024E45B4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/>
                    <w:bCs/>
                  </w:rPr>
                  <w:t>☐</w:t>
                </w:r>
              </w:p>
            </w:tc>
          </w:sdtContent>
        </w:sdt>
      </w:tr>
    </w:tbl>
    <w:p w14:paraId="022C90E6" w14:textId="77777777" w:rsidR="002C736F" w:rsidRPr="00600B29" w:rsidRDefault="002C736F" w:rsidP="002C736F">
      <w:pPr>
        <w:pStyle w:val="BlockText"/>
        <w:ind w:left="0" w:right="16"/>
        <w:rPr>
          <w:rFonts w:ascii="Open Sans" w:hAnsi="Open Sans" w:cs="Open Sans"/>
          <w:sz w:val="24"/>
          <w:szCs w:val="24"/>
        </w:rPr>
      </w:pPr>
    </w:p>
    <w:p w14:paraId="02BF8A2C" w14:textId="77777777" w:rsidR="002C736F" w:rsidRPr="00600B29" w:rsidRDefault="002C736F" w:rsidP="002C736F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</w:rPr>
      </w:pPr>
      <w:r w:rsidRPr="00600B29">
        <w:rPr>
          <w:rFonts w:ascii="Open Sans" w:hAnsi="Open Sans" w:cs="Open Sans"/>
          <w:b/>
          <w:bCs/>
          <w:color w:val="FFFFFF" w:themeColor="background1"/>
        </w:rPr>
        <w:t>GENDER</w:t>
      </w:r>
    </w:p>
    <w:p w14:paraId="614A7606" w14:textId="4FD88A39" w:rsidR="002C736F" w:rsidRDefault="002C736F" w:rsidP="005B6F11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What is your gender? Please mark ‘X’ in the appropriate box.</w:t>
      </w:r>
    </w:p>
    <w:p w14:paraId="0EB0F862" w14:textId="77777777" w:rsidR="00E90F8D" w:rsidRPr="00600B29" w:rsidRDefault="00E90F8D" w:rsidP="005B6F11">
      <w:pPr>
        <w:ind w:right="16"/>
        <w:rPr>
          <w:rFonts w:ascii="Open Sans Light" w:hAnsi="Open Sans Light" w:cs="Open Sans Light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362255A7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009EAC8F" w14:textId="77777777" w:rsidR="002C736F" w:rsidRPr="00600B29" w:rsidRDefault="002C736F" w:rsidP="002049F8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Femal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80044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624E9E66" w14:textId="282ECFD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7D1F8E96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Mal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84528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EAE0C80" w14:textId="42F29623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8B983E3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E3CC8A0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Non-binar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745218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CE97D9C" w14:textId="3FB424BD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0484C190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Transgender (F-M)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9466545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74025666" w14:textId="7718D0FA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0496910F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2005669F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Transgender (M-F)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447543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A3E9C5C" w14:textId="6FB5995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1F012A8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065375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0ACA0E63" w14:textId="7A57B17A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569579E0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1F479C8E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3268334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194DBE98" w14:textId="76199AE1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30525D1F" w14:textId="77777777" w:rsidR="005B6F11" w:rsidRDefault="005B6F11" w:rsidP="005B6F11">
      <w:pPr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  <w:sz w:val="24"/>
        </w:rPr>
      </w:pPr>
    </w:p>
    <w:p w14:paraId="3192A804" w14:textId="77777777" w:rsidR="002C736F" w:rsidRPr="00600B29" w:rsidRDefault="002C736F" w:rsidP="002C736F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  <w:sz w:val="24"/>
        </w:rPr>
      </w:pPr>
      <w:bookmarkStart w:id="0" w:name="_GoBack"/>
      <w:bookmarkEnd w:id="0"/>
      <w:r w:rsidRPr="00600B29">
        <w:rPr>
          <w:rFonts w:ascii="Open Sans" w:hAnsi="Open Sans" w:cs="Open Sans"/>
          <w:b/>
          <w:bCs/>
          <w:color w:val="FFFFFF" w:themeColor="background1"/>
          <w:sz w:val="24"/>
        </w:rPr>
        <w:lastRenderedPageBreak/>
        <w:t>RELATIONSHIP STATUS</w:t>
      </w:r>
    </w:p>
    <w:p w14:paraId="66E23C13" w14:textId="284145A8" w:rsidR="002C736F" w:rsidRDefault="002C736F" w:rsidP="005B6F11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What is your relationship status? Please mark ‘X’ in the appropriate box.</w:t>
      </w:r>
    </w:p>
    <w:p w14:paraId="3483EBE8" w14:textId="77777777" w:rsidR="00E90F8D" w:rsidRPr="00600B29" w:rsidRDefault="00E90F8D" w:rsidP="005B6F11">
      <w:pPr>
        <w:ind w:right="16"/>
        <w:rPr>
          <w:rFonts w:ascii="Open Sans Light" w:hAnsi="Open Sans Light" w:cs="Open Sans Light"/>
          <w:sz w:val="24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79EA66ED" w14:textId="77777777" w:rsidTr="005B6F11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102786B0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Divorced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702299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766C2FC" w14:textId="4451E7D4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1C532E77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In a Relationship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607127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E2A5ACE" w14:textId="743403C8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2C54B1D8" w14:textId="77777777" w:rsidTr="005B6F11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307B86FD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Married/Civil Partnership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316514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DF6592D" w14:textId="77E2EFA9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3EC7CED7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eparated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2008568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1256F07D" w14:textId="08E0322D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3ABBE07D" w14:textId="77777777" w:rsidTr="005B6F11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48377B6B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ingl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8563445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13868A72" w14:textId="01C52CE6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2B79F156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Widowed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7378626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002C3362" w14:textId="08F05386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30ED0C6E" w14:textId="77777777" w:rsidTr="005B6F11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49FE37E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Unknow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7381234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14E736F6" w14:textId="4E203DAE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05343B36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911301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FD030CD" w14:textId="70FD64CD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59CB1289" w14:textId="77777777" w:rsidTr="005B6F11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11029747" w14:textId="77777777" w:rsidR="002C736F" w:rsidRPr="00600B29" w:rsidRDefault="002C736F" w:rsidP="005B6F11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031454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2B7244ED" w14:textId="74F86D04" w:rsidR="002C736F" w:rsidRPr="00600B29" w:rsidRDefault="00135BAF" w:rsidP="005B6F11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5E92F4D3" w14:textId="2A8C8084" w:rsidR="002C736F" w:rsidRPr="00600B29" w:rsidRDefault="005B6F11" w:rsidP="002C736F">
      <w:pPr>
        <w:pStyle w:val="BlockText"/>
        <w:ind w:left="0" w:right="16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br w:type="textWrapping" w:clear="all"/>
      </w:r>
    </w:p>
    <w:p w14:paraId="46C72170" w14:textId="77777777" w:rsidR="002C736F" w:rsidRPr="00600B29" w:rsidRDefault="002C736F" w:rsidP="002C736F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  <w:sz w:val="24"/>
        </w:rPr>
      </w:pPr>
      <w:r w:rsidRPr="00600B29">
        <w:rPr>
          <w:rFonts w:ascii="Open Sans" w:hAnsi="Open Sans" w:cs="Open Sans"/>
          <w:b/>
          <w:bCs/>
          <w:color w:val="FFFFFF" w:themeColor="background1"/>
          <w:sz w:val="24"/>
        </w:rPr>
        <w:t>RELIGION OR BELIEF</w:t>
      </w:r>
    </w:p>
    <w:p w14:paraId="03D9E773" w14:textId="6B1A17DE" w:rsidR="002C736F" w:rsidRDefault="002C736F" w:rsidP="002C736F">
      <w:pPr>
        <w:ind w:right="16"/>
        <w:rPr>
          <w:rFonts w:ascii="Open Sans Light" w:hAnsi="Open Sans Light" w:cs="Open Sans Light"/>
          <w:bCs/>
        </w:rPr>
      </w:pPr>
      <w:r w:rsidRPr="00600B29">
        <w:rPr>
          <w:rFonts w:ascii="Open Sans Light" w:hAnsi="Open Sans Light" w:cs="Open Sans Light"/>
          <w:bCs/>
        </w:rPr>
        <w:t>What is your religion or belief (including non-belief)? Please mark ‘X’ in the box below as appropriate.</w:t>
      </w:r>
    </w:p>
    <w:p w14:paraId="43FDF255" w14:textId="77777777" w:rsidR="00E90F8D" w:rsidRPr="00600B29" w:rsidRDefault="00E90F8D" w:rsidP="002C736F">
      <w:pPr>
        <w:ind w:right="16"/>
        <w:rPr>
          <w:rFonts w:ascii="Open Sans" w:hAnsi="Open Sans" w:cs="Open Sans"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630F3E52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990C9EB" w14:textId="77777777" w:rsidR="002C736F" w:rsidRPr="00600B29" w:rsidRDefault="002C736F" w:rsidP="002049F8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Atheist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959383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229F1D7B" w14:textId="2E16A7C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4D3ABABE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Buddhist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702826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11AFAAA" w14:textId="231301A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6CD41E83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AD6C593" w14:textId="77777777" w:rsidR="002C736F" w:rsidRPr="00600B29" w:rsidRDefault="002C736F" w:rsidP="002049F8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Christi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98447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7C6686EB" w14:textId="157EB740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0452E281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Hindu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227741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7AC82F86" w14:textId="577B2634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F4A2CF2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20A38B17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Jewis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568881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3D1BC2CE" w14:textId="74E3FF3A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6D0D1D51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Muslim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804276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2B2AAD61" w14:textId="5F17372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061E250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7BAAF70F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Non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80708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68D4EEA9" w14:textId="511D876A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4BD4BF1B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ikh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20544304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BB4565C" w14:textId="3FD2E18D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7D885CB8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1633D734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Spiritual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389458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DD3ABF2" w14:textId="2534B2E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1C785CC0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2046861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508AF290" w14:textId="04F4756F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40C68AE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7359F9F3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2045249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5DD6C9E6" w14:textId="457E572D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3B1892CF" w14:textId="77777777" w:rsidR="002C736F" w:rsidRPr="00600B29" w:rsidRDefault="002C736F" w:rsidP="002C736F">
      <w:pPr>
        <w:ind w:right="16"/>
        <w:rPr>
          <w:rFonts w:ascii="Open Sans" w:hAnsi="Open Sans" w:cs="Open Sans"/>
          <w:bCs/>
        </w:rPr>
      </w:pPr>
    </w:p>
    <w:p w14:paraId="38C4E07F" w14:textId="77777777" w:rsidR="002C736F" w:rsidRPr="00600B29" w:rsidRDefault="002C736F" w:rsidP="002C736F">
      <w:pPr>
        <w:shd w:val="clear" w:color="auto" w:fill="403374"/>
        <w:tabs>
          <w:tab w:val="center" w:pos="4241"/>
          <w:tab w:val="left" w:pos="9210"/>
          <w:tab w:val="right" w:pos="9333"/>
        </w:tabs>
        <w:ind w:right="16"/>
        <w:jc w:val="center"/>
        <w:rPr>
          <w:rFonts w:ascii="Open Sans" w:hAnsi="Open Sans" w:cs="Open Sans"/>
          <w:b/>
          <w:bCs/>
          <w:color w:val="FFFFFF" w:themeColor="background1"/>
        </w:rPr>
      </w:pPr>
      <w:r w:rsidRPr="00600B29">
        <w:rPr>
          <w:rFonts w:ascii="Open Sans" w:hAnsi="Open Sans" w:cs="Open Sans"/>
          <w:b/>
          <w:bCs/>
          <w:color w:val="FFFFFF" w:themeColor="background1"/>
        </w:rPr>
        <w:t>SEXUAL ORIENTATION</w:t>
      </w:r>
    </w:p>
    <w:p w14:paraId="5B57E1C1" w14:textId="631297AF" w:rsidR="002C736F" w:rsidRDefault="002C736F" w:rsidP="005B6F11">
      <w:pPr>
        <w:ind w:right="16"/>
        <w:rPr>
          <w:rFonts w:ascii="Open Sans Light" w:hAnsi="Open Sans Light" w:cs="Open Sans Light"/>
        </w:rPr>
      </w:pPr>
      <w:r w:rsidRPr="00600B29">
        <w:rPr>
          <w:rFonts w:ascii="Open Sans Light" w:hAnsi="Open Sans Light" w:cs="Open Sans Light"/>
        </w:rPr>
        <w:t>What is your sexual orientation? Please mark ‘X’ in the appropriate box.</w:t>
      </w:r>
    </w:p>
    <w:p w14:paraId="00467290" w14:textId="77777777" w:rsidR="00E90F8D" w:rsidRPr="00600B29" w:rsidRDefault="00E90F8D" w:rsidP="005B6F11">
      <w:pPr>
        <w:ind w:right="16"/>
        <w:rPr>
          <w:rFonts w:ascii="Open Sans Light" w:hAnsi="Open Sans Light" w:cs="Open Sans Light"/>
          <w:bCs/>
          <w:color w:val="00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629"/>
        <w:gridCol w:w="3765"/>
        <w:gridCol w:w="567"/>
      </w:tblGrid>
      <w:tr w:rsidR="002C736F" w:rsidRPr="00600B29" w14:paraId="7003B1BD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57C8DAB" w14:textId="77777777" w:rsidR="002C736F" w:rsidRPr="00600B29" w:rsidRDefault="002C736F" w:rsidP="002049F8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Asexual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967258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2653A9D2" w14:textId="64B6491B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72A6A8D0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Bisexual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4068830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7EA7375C" w14:textId="681E5294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5F41C847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58C6A076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G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587189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5706B1FF" w14:textId="01620C6F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36E76964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Heterosexual (straight)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360276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6C2EE6D" w14:textId="55872267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030CB8F9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79AD2F38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Lesbian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1662887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03F978F9" w14:textId="40E77F7D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14A2A53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ansexual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921871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3EA96176" w14:textId="4010C522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11F157C9" w14:textId="77777777" w:rsidTr="002049F8">
        <w:trPr>
          <w:trHeight w:val="366"/>
        </w:trPr>
        <w:tc>
          <w:tcPr>
            <w:tcW w:w="3702" w:type="dxa"/>
            <w:shd w:val="clear" w:color="auto" w:fill="auto"/>
            <w:vAlign w:val="center"/>
          </w:tcPr>
          <w:p w14:paraId="1A20D86A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Queer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133163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9" w:type="dxa"/>
                <w:shd w:val="clear" w:color="auto" w:fill="auto"/>
                <w:vAlign w:val="center"/>
              </w:tcPr>
              <w:p w14:paraId="791B1793" w14:textId="5A245E88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  <w:tc>
          <w:tcPr>
            <w:tcW w:w="3765" w:type="dxa"/>
            <w:shd w:val="clear" w:color="auto" w:fill="auto"/>
            <w:vAlign w:val="center"/>
          </w:tcPr>
          <w:p w14:paraId="1F6454AC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Prefer not to say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13063962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6710FE1C" w14:textId="735F28AD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  <w:tr w:rsidR="002C736F" w:rsidRPr="00600B29" w14:paraId="72634D6B" w14:textId="77777777" w:rsidTr="002049F8">
        <w:trPr>
          <w:trHeight w:val="366"/>
        </w:trPr>
        <w:tc>
          <w:tcPr>
            <w:tcW w:w="8096" w:type="dxa"/>
            <w:gridSpan w:val="3"/>
            <w:shd w:val="clear" w:color="auto" w:fill="auto"/>
            <w:vAlign w:val="center"/>
          </w:tcPr>
          <w:p w14:paraId="72C164CD" w14:textId="77777777" w:rsidR="002C736F" w:rsidRPr="00600B29" w:rsidRDefault="002C736F" w:rsidP="002C736F">
            <w:pPr>
              <w:ind w:right="16"/>
              <w:rPr>
                <w:rFonts w:ascii="Open Sans Light" w:hAnsi="Open Sans Light" w:cs="Open Sans Light"/>
                <w:bCs/>
              </w:rPr>
            </w:pPr>
            <w:r w:rsidRPr="00600B29">
              <w:rPr>
                <w:rFonts w:ascii="Open Sans Light" w:hAnsi="Open Sans Light" w:cs="Open Sans Light"/>
                <w:bCs/>
              </w:rPr>
              <w:t>Other, please state</w:t>
            </w:r>
          </w:p>
        </w:tc>
        <w:sdt>
          <w:sdtPr>
            <w:rPr>
              <w:rFonts w:ascii="Open Sans Light" w:hAnsi="Open Sans Light" w:cs="Open Sans Light"/>
              <w:bCs/>
            </w:rPr>
            <w:id w:val="-621764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shd w:val="clear" w:color="auto" w:fill="auto"/>
                <w:vAlign w:val="center"/>
              </w:tcPr>
              <w:p w14:paraId="004501D1" w14:textId="2FAD1F7D" w:rsidR="002C736F" w:rsidRPr="00600B29" w:rsidRDefault="00135BAF" w:rsidP="002C736F">
                <w:pPr>
                  <w:ind w:right="16"/>
                  <w:rPr>
                    <w:rFonts w:ascii="Open Sans Light" w:hAnsi="Open Sans Light" w:cs="Open Sans Light"/>
                    <w:bCs/>
                  </w:rPr>
                </w:pPr>
                <w:r>
                  <w:rPr>
                    <w:rFonts w:ascii="MS Gothic" w:eastAsia="MS Gothic" w:hAnsi="MS Gothic" w:cs="Open Sans Light" w:hint="eastAsia"/>
                    <w:bCs/>
                  </w:rPr>
                  <w:t>☐</w:t>
                </w:r>
              </w:p>
            </w:tc>
          </w:sdtContent>
        </w:sdt>
      </w:tr>
    </w:tbl>
    <w:p w14:paraId="669DFF4D" w14:textId="77777777" w:rsidR="002C736F" w:rsidRPr="00600B29" w:rsidRDefault="002C736F" w:rsidP="002C736F">
      <w:pPr>
        <w:pStyle w:val="BlockText"/>
        <w:ind w:left="0" w:right="16"/>
        <w:rPr>
          <w:rFonts w:ascii="Open Sans Light" w:hAnsi="Open Sans Light" w:cs="Open Sans Light"/>
          <w:sz w:val="24"/>
          <w:szCs w:val="24"/>
        </w:rPr>
      </w:pPr>
    </w:p>
    <w:p w14:paraId="1FE3E428" w14:textId="5DA2E296" w:rsidR="00D6442D" w:rsidRPr="002C736F" w:rsidRDefault="00D6442D" w:rsidP="002C736F">
      <w:pPr>
        <w:ind w:right="16"/>
      </w:pPr>
    </w:p>
    <w:sectPr w:rsidR="00D6442D" w:rsidRPr="002C736F" w:rsidSect="005B6F11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851" w:right="851" w:bottom="567" w:left="851" w:header="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2D1DF4" w14:textId="77777777" w:rsidR="00604A24" w:rsidRDefault="00604A24">
      <w:r>
        <w:separator/>
      </w:r>
    </w:p>
    <w:p w14:paraId="60E2F7E6" w14:textId="77777777" w:rsidR="00604A24" w:rsidRDefault="00604A24"/>
  </w:endnote>
  <w:endnote w:type="continuationSeparator" w:id="0">
    <w:p w14:paraId="6FC6EEFF" w14:textId="77777777" w:rsidR="00604A24" w:rsidRDefault="00604A24">
      <w:r>
        <w:continuationSeparator/>
      </w:r>
    </w:p>
    <w:p w14:paraId="3DCB90F7" w14:textId="77777777" w:rsidR="00604A24" w:rsidRDefault="00604A24"/>
  </w:endnote>
  <w:endnote w:type="continuationNotice" w:id="1">
    <w:p w14:paraId="2273FD3B" w14:textId="77777777" w:rsidR="00604A24" w:rsidRDefault="00604A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Calibri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DCB2BB" w14:textId="77777777" w:rsidR="00512CD6" w:rsidRDefault="00512CD6" w:rsidP="00A00A0E">
    <w:pPr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7C1644E" w14:textId="77777777" w:rsidR="00512CD6" w:rsidRDefault="00512CD6" w:rsidP="00052BED">
    <w:pPr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326491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2F6F61" w14:textId="081BA15D" w:rsidR="00512CD6" w:rsidRDefault="005E086C" w:rsidP="005E086C">
        <w:pPr>
          <w:pStyle w:val="Footer"/>
          <w:jc w:val="right"/>
        </w:pPr>
        <w:r w:rsidRPr="005E086C">
          <w:rPr>
            <w:rFonts w:ascii="Open Sans SemiBold" w:hAnsi="Open Sans SemiBold" w:cs="Open Sans SemiBold"/>
          </w:rPr>
          <w:fldChar w:fldCharType="begin"/>
        </w:r>
        <w:r w:rsidRPr="005E086C">
          <w:rPr>
            <w:rFonts w:ascii="Open Sans SemiBold" w:hAnsi="Open Sans SemiBold" w:cs="Open Sans SemiBold"/>
          </w:rPr>
          <w:instrText xml:space="preserve"> PAGE   \* MERGEFORMAT </w:instrText>
        </w:r>
        <w:r w:rsidRPr="005E086C">
          <w:rPr>
            <w:rFonts w:ascii="Open Sans SemiBold" w:hAnsi="Open Sans SemiBold" w:cs="Open Sans SemiBold"/>
          </w:rPr>
          <w:fldChar w:fldCharType="separate"/>
        </w:r>
        <w:r w:rsidR="00B90A05">
          <w:rPr>
            <w:rFonts w:ascii="Open Sans SemiBold" w:hAnsi="Open Sans SemiBold" w:cs="Open Sans SemiBold"/>
            <w:noProof/>
          </w:rPr>
          <w:t>3</w:t>
        </w:r>
        <w:r w:rsidRPr="005E086C">
          <w:rPr>
            <w:rFonts w:ascii="Open Sans SemiBold" w:hAnsi="Open Sans SemiBold" w:cs="Open Sans SemiBold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Open Sans SemiBold" w:hAnsi="Open Sans SemiBold" w:cs="Open Sans SemiBold"/>
      </w:rPr>
      <w:id w:val="-10424351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D40CB1" w14:textId="293AA702" w:rsidR="00512CD6" w:rsidRPr="005E086C" w:rsidRDefault="005E086C" w:rsidP="005E086C">
        <w:pPr>
          <w:pStyle w:val="Footer"/>
          <w:jc w:val="right"/>
          <w:rPr>
            <w:rFonts w:ascii="Open Sans SemiBold" w:hAnsi="Open Sans SemiBold" w:cs="Open Sans SemiBold"/>
          </w:rPr>
        </w:pPr>
        <w:r w:rsidRPr="005E086C">
          <w:rPr>
            <w:rFonts w:ascii="Open Sans SemiBold" w:hAnsi="Open Sans SemiBold" w:cs="Open Sans SemiBold"/>
          </w:rPr>
          <w:fldChar w:fldCharType="begin"/>
        </w:r>
        <w:r w:rsidRPr="005E086C">
          <w:rPr>
            <w:rFonts w:ascii="Open Sans SemiBold" w:hAnsi="Open Sans SemiBold" w:cs="Open Sans SemiBold"/>
          </w:rPr>
          <w:instrText xml:space="preserve"> PAGE   \* MERGEFORMAT </w:instrText>
        </w:r>
        <w:r w:rsidRPr="005E086C">
          <w:rPr>
            <w:rFonts w:ascii="Open Sans SemiBold" w:hAnsi="Open Sans SemiBold" w:cs="Open Sans SemiBold"/>
          </w:rPr>
          <w:fldChar w:fldCharType="separate"/>
        </w:r>
        <w:r w:rsidR="00B90A05">
          <w:rPr>
            <w:rFonts w:ascii="Open Sans SemiBold" w:hAnsi="Open Sans SemiBold" w:cs="Open Sans SemiBold"/>
            <w:noProof/>
          </w:rPr>
          <w:t>1</w:t>
        </w:r>
        <w:r w:rsidRPr="005E086C">
          <w:rPr>
            <w:rFonts w:ascii="Open Sans SemiBold" w:hAnsi="Open Sans SemiBold" w:cs="Open Sans SemiBold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2161A2" w14:textId="77777777" w:rsidR="00604A24" w:rsidRDefault="00604A24">
      <w:r>
        <w:separator/>
      </w:r>
    </w:p>
    <w:p w14:paraId="32AB3F0C" w14:textId="77777777" w:rsidR="00604A24" w:rsidRDefault="00604A24"/>
  </w:footnote>
  <w:footnote w:type="continuationSeparator" w:id="0">
    <w:p w14:paraId="501CB391" w14:textId="77777777" w:rsidR="00604A24" w:rsidRDefault="00604A24">
      <w:r>
        <w:continuationSeparator/>
      </w:r>
    </w:p>
    <w:p w14:paraId="7821AD7F" w14:textId="77777777" w:rsidR="00604A24" w:rsidRDefault="00604A24"/>
  </w:footnote>
  <w:footnote w:type="continuationNotice" w:id="1">
    <w:p w14:paraId="7587616C" w14:textId="77777777" w:rsidR="00604A24" w:rsidRDefault="00604A2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7096B4" w14:textId="372D53D4" w:rsidR="00512CD6" w:rsidRDefault="00512CD6" w:rsidP="00052BED">
    <w:pPr>
      <w:tabs>
        <w:tab w:val="left" w:pos="2960"/>
        <w:tab w:val="center" w:pos="5112"/>
        <w:tab w:val="right" w:pos="10224"/>
      </w:tabs>
    </w:pPr>
    <w:r w:rsidRPr="008D51F4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86D9195" wp14:editId="189D1B4A">
              <wp:simplePos x="0" y="0"/>
              <wp:positionH relativeFrom="column">
                <wp:posOffset>4220210</wp:posOffset>
              </wp:positionH>
              <wp:positionV relativeFrom="paragraph">
                <wp:posOffset>-10865344</wp:posOffset>
              </wp:positionV>
              <wp:extent cx="857673" cy="293370"/>
              <wp:effectExtent l="0" t="0" r="0" b="0"/>
              <wp:wrapNone/>
              <wp:docPr id="55" name="Text Box 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7673" cy="293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E18B252" w14:textId="77777777" w:rsidR="00512CD6" w:rsidRPr="00411F4D" w:rsidRDefault="00512CD6" w:rsidP="00DE57E6">
                          <w:pPr>
                            <w:jc w:val="right"/>
                            <w:rPr>
                              <w:rFonts w:ascii="Open Sans SemiBold" w:hAnsi="Open Sans SemiBold" w:cs="Open Sans SemiBold"/>
                              <w:b/>
                              <w:bC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86D9195" id="_x0000_t202" coordsize="21600,21600" o:spt="202" path="m,l,21600r21600,l21600,xe">
              <v:stroke joinstyle="miter"/>
              <v:path gradientshapeok="t" o:connecttype="rect"/>
            </v:shapetype>
            <v:shape id="Text Box 55" o:spid="_x0000_s1026" type="#_x0000_t202" style="position:absolute;margin-left:332.3pt;margin-top:-855.55pt;width:67.55pt;height:23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" filled="f" stroked="f" strokeweight=".5pt">
              <v:textbox>
                <w:txbxContent>
                  <w:p w14:paraId="0E18B252" w14:textId="77777777" w:rsidR="00512CD6" w:rsidRPr="00411F4D" w:rsidRDefault="00512CD6" w:rsidP="00DE57E6">
                    <w:pPr>
                      <w:jc w:val="right"/>
                      <w:rPr>
                        <w:rFonts w:ascii="Open Sans SemiBold" w:hAnsi="Open Sans SemiBold" w:cs="Open Sans SemiBold"/>
                        <w:b/>
                        <w:bCs/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Pr="008D51F4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2701A1C" wp14:editId="5E2CB41B">
              <wp:simplePos x="0" y="0"/>
              <wp:positionH relativeFrom="column">
                <wp:posOffset>3202305</wp:posOffset>
              </wp:positionH>
              <wp:positionV relativeFrom="paragraph">
                <wp:posOffset>-1911985</wp:posOffset>
              </wp:positionV>
              <wp:extent cx="3634740" cy="293370"/>
              <wp:effectExtent l="0" t="0" r="0" b="0"/>
              <wp:wrapNone/>
              <wp:docPr id="53" name="Text Box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34740" cy="293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39ACC78" w14:textId="77777777" w:rsidR="00512CD6" w:rsidRPr="00326BCD" w:rsidRDefault="00512CD6" w:rsidP="00326BCD">
                          <w:pPr>
                            <w:jc w:val="right"/>
                            <w:rPr>
                              <w:rFonts w:ascii="Open Sans SemiBold" w:hAnsi="Open Sans SemiBold" w:cs="Open Sans SemiBold"/>
                              <w:b/>
                              <w:bCs/>
                            </w:rPr>
                          </w:pPr>
                          <w:r w:rsidRPr="00326BCD">
                            <w:rPr>
                              <w:rFonts w:ascii="Open Sans SemiBold" w:eastAsia="Times New Roman" w:hAnsi="Open Sans SemiBold" w:cs="Open Sans SemiBold"/>
                              <w:b/>
                              <w:bCs/>
                              <w:color w:val="FFFFFF" w:themeColor="background1"/>
                              <w:lang w:eastAsia="en-GB"/>
                            </w:rPr>
                            <w:t>www.kinergy.org.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2701A1C" id="Text Box 53" o:spid="_x0000_s1027" type="#_x0000_t202" style="position:absolute;margin-left:252.15pt;margin-top:-150.55pt;width:286.2pt;height:23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" filled="f" stroked="f" strokeweight=".5pt">
              <v:textbox>
                <w:txbxContent>
                  <w:p w14:paraId="439ACC78" w14:textId="77777777" w:rsidR="00512CD6" w:rsidRPr="00326BCD" w:rsidRDefault="00512CD6" w:rsidP="00326BCD">
                    <w:pPr>
                      <w:jc w:val="right"/>
                      <w:rPr>
                        <w:rFonts w:ascii="Open Sans SemiBold" w:hAnsi="Open Sans SemiBold" w:cs="Open Sans SemiBold"/>
                        <w:b/>
                        <w:bCs/>
                      </w:rPr>
                    </w:pPr>
                    <w:r w:rsidRPr="00326BCD">
                      <w:rPr>
                        <w:rFonts w:ascii="Open Sans SemiBold" w:eastAsia="Times New Roman" w:hAnsi="Open Sans SemiBold" w:cs="Open Sans SemiBold"/>
                        <w:b/>
                        <w:bCs/>
                        <w:color w:val="FFFFFF" w:themeColor="background1"/>
                        <w:lang w:eastAsia="en-GB"/>
                      </w:rPr>
                      <w:t>www.kinergy.org.uk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D0F65F" w14:textId="7B10EB44" w:rsidR="00512CD6" w:rsidRPr="005E086C" w:rsidRDefault="00E76B77" w:rsidP="00052BED">
    <w:pPr>
      <w:rPr>
        <w:rFonts w:ascii="Open Sans SemiBold" w:hAnsi="Open Sans SemiBold" w:cs="Open Sans SemiBold"/>
      </w:rPr>
    </w:pPr>
    <w:r w:rsidRPr="008D51F4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3E78D13" wp14:editId="15853CE1">
              <wp:simplePos x="0" y="0"/>
              <wp:positionH relativeFrom="column">
                <wp:posOffset>-582930</wp:posOffset>
              </wp:positionH>
              <wp:positionV relativeFrom="page">
                <wp:posOffset>-26670</wp:posOffset>
              </wp:positionV>
              <wp:extent cx="7845425" cy="993140"/>
              <wp:effectExtent l="0" t="0" r="3175" b="0"/>
              <wp:wrapNone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5425" cy="993140"/>
                      </a:xfrm>
                      <a:prstGeom prst="rect">
                        <a:avLst/>
                      </a:prstGeom>
                      <a:solidFill>
                        <a:srgbClr val="40337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5347C38" id="Rectangle 38" o:spid="_x0000_s1026" style="position:absolute;margin-left:-45.9pt;margin-top:-2.1pt;width:617.75pt;height:78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" fillcolor="#403374" stroked="f" strokeweight="1pt">
              <w10:wrap anchory="page"/>
            </v:rect>
          </w:pict>
        </mc:Fallback>
      </mc:AlternateContent>
    </w:r>
    <w:r w:rsidR="005B6F11" w:rsidRPr="008D51F4">
      <w:rPr>
        <w:noProof/>
        <w:lang w:val="en-GB" w:eastAsia="en-GB"/>
      </w:rPr>
      <w:drawing>
        <wp:anchor distT="0" distB="0" distL="114300" distR="114300" simplePos="0" relativeHeight="251674624" behindDoc="0" locked="0" layoutInCell="1" allowOverlap="1" wp14:anchorId="2C439D48" wp14:editId="3F266B58">
          <wp:simplePos x="0" y="0"/>
          <wp:positionH relativeFrom="margin">
            <wp:posOffset>-582930</wp:posOffset>
          </wp:positionH>
          <wp:positionV relativeFrom="margin">
            <wp:posOffset>-570142</wp:posOffset>
          </wp:positionV>
          <wp:extent cx="1806575" cy="993140"/>
          <wp:effectExtent l="0" t="0" r="3175" b="0"/>
          <wp:wrapThrough wrapText="bothSides">
            <wp:wrapPolygon edited="0">
              <wp:start x="0" y="0"/>
              <wp:lineTo x="0" y="21130"/>
              <wp:lineTo x="21410" y="21130"/>
              <wp:lineTo x="21410" y="0"/>
              <wp:lineTo x="0" y="0"/>
            </wp:wrapPolygon>
          </wp:wrapThrough>
          <wp:docPr id="25" name="Picture 25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6575" cy="993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2CD6">
      <w:rPr>
        <w:noProof/>
        <w:lang w:eastAsia="en-US"/>
      </w:rPr>
      <w:t xml:space="preserve">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22B26D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16AB2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80AE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D56A7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86DE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6EE3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1C7F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E215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305A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F830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233AB1"/>
    <w:multiLevelType w:val="hybridMultilevel"/>
    <w:tmpl w:val="D5104B8E"/>
    <w:lvl w:ilvl="0" w:tplc="0456A1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98B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46FF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0C20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4FE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6448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1E55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1833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D3A5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05662C0"/>
    <w:multiLevelType w:val="hybridMultilevel"/>
    <w:tmpl w:val="6BF035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BE51F4"/>
    <w:multiLevelType w:val="hybridMultilevel"/>
    <w:tmpl w:val="6B24C934"/>
    <w:lvl w:ilvl="0" w:tplc="60448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FE88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808A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6CE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642B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0C2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DA5E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5423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0216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8E65AAE"/>
    <w:multiLevelType w:val="hybridMultilevel"/>
    <w:tmpl w:val="77C66994"/>
    <w:lvl w:ilvl="0" w:tplc="E0B2B2C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position w:val="4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F13D78"/>
    <w:multiLevelType w:val="hybridMultilevel"/>
    <w:tmpl w:val="ACE083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A3159"/>
    <w:multiLevelType w:val="hybridMultilevel"/>
    <w:tmpl w:val="C1F2D784"/>
    <w:lvl w:ilvl="0" w:tplc="76E6D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D286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0AB0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62C2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1640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A8B9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A27D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322C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428C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3314B33"/>
    <w:multiLevelType w:val="hybridMultilevel"/>
    <w:tmpl w:val="49BE5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150AEC"/>
    <w:multiLevelType w:val="hybridMultilevel"/>
    <w:tmpl w:val="568EE51C"/>
    <w:lvl w:ilvl="0" w:tplc="65583A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position w:val="4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20FBB"/>
    <w:multiLevelType w:val="hybridMultilevel"/>
    <w:tmpl w:val="3A0408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330149"/>
    <w:multiLevelType w:val="hybridMultilevel"/>
    <w:tmpl w:val="EC9EFA56"/>
    <w:lvl w:ilvl="0" w:tplc="379605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DEC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9C64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06E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9609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E25D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6C2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AA44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583E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8FC2092"/>
    <w:multiLevelType w:val="hybridMultilevel"/>
    <w:tmpl w:val="62D26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531504"/>
    <w:multiLevelType w:val="hybridMultilevel"/>
    <w:tmpl w:val="DA42B4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2356B1"/>
    <w:multiLevelType w:val="hybridMultilevel"/>
    <w:tmpl w:val="357C6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F3721C"/>
    <w:multiLevelType w:val="hybridMultilevel"/>
    <w:tmpl w:val="EA60EBE8"/>
    <w:lvl w:ilvl="0" w:tplc="DC100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AD4C9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D270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4AC1C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D4A2F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F5C54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B6A1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768F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BE36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5AEF46D7"/>
    <w:multiLevelType w:val="hybridMultilevel"/>
    <w:tmpl w:val="3A78A048"/>
    <w:lvl w:ilvl="0" w:tplc="702233DE">
      <w:start w:val="1"/>
      <w:numFmt w:val="decimal"/>
      <w:pStyle w:val="Heading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B9A3443"/>
    <w:multiLevelType w:val="hybridMultilevel"/>
    <w:tmpl w:val="3658146A"/>
    <w:lvl w:ilvl="0" w:tplc="70E697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E866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8CBE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A4A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D8A9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AEE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FC9E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32D9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2A9F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3E2022B"/>
    <w:multiLevelType w:val="hybridMultilevel"/>
    <w:tmpl w:val="B9707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2"/>
  </w:num>
  <w:num w:numId="3">
    <w:abstractNumId w:val="21"/>
  </w:num>
  <w:num w:numId="4">
    <w:abstractNumId w:val="26"/>
  </w:num>
  <w:num w:numId="5">
    <w:abstractNumId w:val="16"/>
  </w:num>
  <w:num w:numId="6">
    <w:abstractNumId w:val="20"/>
  </w:num>
  <w:num w:numId="7">
    <w:abstractNumId w:val="12"/>
  </w:num>
  <w:num w:numId="8">
    <w:abstractNumId w:val="19"/>
  </w:num>
  <w:num w:numId="9">
    <w:abstractNumId w:val="15"/>
  </w:num>
  <w:num w:numId="10">
    <w:abstractNumId w:val="25"/>
  </w:num>
  <w:num w:numId="11">
    <w:abstractNumId w:val="10"/>
  </w:num>
  <w:num w:numId="12">
    <w:abstractNumId w:val="17"/>
  </w:num>
  <w:num w:numId="13">
    <w:abstractNumId w:val="0"/>
  </w:num>
  <w:num w:numId="14">
    <w:abstractNumId w:val="1"/>
  </w:num>
  <w:num w:numId="15">
    <w:abstractNumId w:val="2"/>
  </w:num>
  <w:num w:numId="16">
    <w:abstractNumId w:val="3"/>
  </w:num>
  <w:num w:numId="17">
    <w:abstractNumId w:val="8"/>
  </w:num>
  <w:num w:numId="18">
    <w:abstractNumId w:val="4"/>
  </w:num>
  <w:num w:numId="19">
    <w:abstractNumId w:val="5"/>
  </w:num>
  <w:num w:numId="20">
    <w:abstractNumId w:val="6"/>
  </w:num>
  <w:num w:numId="21">
    <w:abstractNumId w:val="7"/>
  </w:num>
  <w:num w:numId="22">
    <w:abstractNumId w:val="9"/>
  </w:num>
  <w:num w:numId="23">
    <w:abstractNumId w:val="14"/>
  </w:num>
  <w:num w:numId="24">
    <w:abstractNumId w:val="18"/>
  </w:num>
  <w:num w:numId="25">
    <w:abstractNumId w:val="11"/>
  </w:num>
  <w:num w:numId="26">
    <w:abstractNumId w:val="23"/>
  </w:num>
  <w:num w:numId="27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21141"/>
    <w:rsid w:val="000251D3"/>
    <w:rsid w:val="000266ED"/>
    <w:rsid w:val="00027F5D"/>
    <w:rsid w:val="00031EB8"/>
    <w:rsid w:val="00052BED"/>
    <w:rsid w:val="00065894"/>
    <w:rsid w:val="000704B5"/>
    <w:rsid w:val="00070D77"/>
    <w:rsid w:val="00095AC8"/>
    <w:rsid w:val="000A6A73"/>
    <w:rsid w:val="000B1A45"/>
    <w:rsid w:val="00102539"/>
    <w:rsid w:val="00107DC2"/>
    <w:rsid w:val="001214DB"/>
    <w:rsid w:val="001262DD"/>
    <w:rsid w:val="001323A6"/>
    <w:rsid w:val="00135BAF"/>
    <w:rsid w:val="001420D2"/>
    <w:rsid w:val="00142357"/>
    <w:rsid w:val="00156A80"/>
    <w:rsid w:val="00164116"/>
    <w:rsid w:val="00170AD5"/>
    <w:rsid w:val="001736B1"/>
    <w:rsid w:val="00175A74"/>
    <w:rsid w:val="00190BD1"/>
    <w:rsid w:val="001A68C1"/>
    <w:rsid w:val="001B1C0F"/>
    <w:rsid w:val="001C3BAA"/>
    <w:rsid w:val="001D5D33"/>
    <w:rsid w:val="001E758B"/>
    <w:rsid w:val="001F03D4"/>
    <w:rsid w:val="001F04E8"/>
    <w:rsid w:val="002049F8"/>
    <w:rsid w:val="00204F53"/>
    <w:rsid w:val="0022619F"/>
    <w:rsid w:val="00226F6D"/>
    <w:rsid w:val="0024212C"/>
    <w:rsid w:val="00262F93"/>
    <w:rsid w:val="00265ACE"/>
    <w:rsid w:val="0027245E"/>
    <w:rsid w:val="002A4C0E"/>
    <w:rsid w:val="002B52F0"/>
    <w:rsid w:val="002C736F"/>
    <w:rsid w:val="002D32C8"/>
    <w:rsid w:val="002E1677"/>
    <w:rsid w:val="002E6033"/>
    <w:rsid w:val="002F02E0"/>
    <w:rsid w:val="00304003"/>
    <w:rsid w:val="003056BD"/>
    <w:rsid w:val="00326BCD"/>
    <w:rsid w:val="00343F61"/>
    <w:rsid w:val="003507D6"/>
    <w:rsid w:val="00353D77"/>
    <w:rsid w:val="00355C7D"/>
    <w:rsid w:val="003633B7"/>
    <w:rsid w:val="00364EB8"/>
    <w:rsid w:val="003673F1"/>
    <w:rsid w:val="003722C2"/>
    <w:rsid w:val="00380A2F"/>
    <w:rsid w:val="00381B36"/>
    <w:rsid w:val="00384F2B"/>
    <w:rsid w:val="003C5216"/>
    <w:rsid w:val="003C7E45"/>
    <w:rsid w:val="003E1BB3"/>
    <w:rsid w:val="003E32B6"/>
    <w:rsid w:val="003E66ED"/>
    <w:rsid w:val="003F5FEC"/>
    <w:rsid w:val="003F6123"/>
    <w:rsid w:val="00411F4D"/>
    <w:rsid w:val="00417284"/>
    <w:rsid w:val="00432542"/>
    <w:rsid w:val="004363B0"/>
    <w:rsid w:val="0045015A"/>
    <w:rsid w:val="00470655"/>
    <w:rsid w:val="0048401A"/>
    <w:rsid w:val="00486F3E"/>
    <w:rsid w:val="00492026"/>
    <w:rsid w:val="004B0BDC"/>
    <w:rsid w:val="004D7504"/>
    <w:rsid w:val="004E3414"/>
    <w:rsid w:val="00512CD6"/>
    <w:rsid w:val="00534441"/>
    <w:rsid w:val="00544499"/>
    <w:rsid w:val="00552C6C"/>
    <w:rsid w:val="00552EDC"/>
    <w:rsid w:val="00560BA9"/>
    <w:rsid w:val="00560E09"/>
    <w:rsid w:val="00575562"/>
    <w:rsid w:val="005833C2"/>
    <w:rsid w:val="005857A9"/>
    <w:rsid w:val="005A0456"/>
    <w:rsid w:val="005A2561"/>
    <w:rsid w:val="005A45FA"/>
    <w:rsid w:val="005B433E"/>
    <w:rsid w:val="005B6F11"/>
    <w:rsid w:val="005D1CB4"/>
    <w:rsid w:val="005E086C"/>
    <w:rsid w:val="006028A3"/>
    <w:rsid w:val="00604A24"/>
    <w:rsid w:val="0061321E"/>
    <w:rsid w:val="0061375F"/>
    <w:rsid w:val="00621D9D"/>
    <w:rsid w:val="00622399"/>
    <w:rsid w:val="006230AF"/>
    <w:rsid w:val="00627EBE"/>
    <w:rsid w:val="006529A2"/>
    <w:rsid w:val="00655740"/>
    <w:rsid w:val="006611F7"/>
    <w:rsid w:val="00683E79"/>
    <w:rsid w:val="006A1E47"/>
    <w:rsid w:val="006B62EA"/>
    <w:rsid w:val="006B653D"/>
    <w:rsid w:val="006D1169"/>
    <w:rsid w:val="006D353F"/>
    <w:rsid w:val="006D5FAC"/>
    <w:rsid w:val="006E16D6"/>
    <w:rsid w:val="006F0E55"/>
    <w:rsid w:val="006F50DE"/>
    <w:rsid w:val="00710660"/>
    <w:rsid w:val="00713B77"/>
    <w:rsid w:val="00724FFC"/>
    <w:rsid w:val="007268E0"/>
    <w:rsid w:val="00737E1A"/>
    <w:rsid w:val="00747EE4"/>
    <w:rsid w:val="0075778D"/>
    <w:rsid w:val="00761544"/>
    <w:rsid w:val="00763CF4"/>
    <w:rsid w:val="00796A9C"/>
    <w:rsid w:val="007A34DD"/>
    <w:rsid w:val="007C03FB"/>
    <w:rsid w:val="007C7CDA"/>
    <w:rsid w:val="007D4C0D"/>
    <w:rsid w:val="007E0D63"/>
    <w:rsid w:val="007E5CA5"/>
    <w:rsid w:val="008175CC"/>
    <w:rsid w:val="00846ED7"/>
    <w:rsid w:val="008715E8"/>
    <w:rsid w:val="00884489"/>
    <w:rsid w:val="0089088D"/>
    <w:rsid w:val="0089261D"/>
    <w:rsid w:val="008941FA"/>
    <w:rsid w:val="00896971"/>
    <w:rsid w:val="008A5AAD"/>
    <w:rsid w:val="008C2DE4"/>
    <w:rsid w:val="008D01EF"/>
    <w:rsid w:val="008D3776"/>
    <w:rsid w:val="008D51F4"/>
    <w:rsid w:val="008E2067"/>
    <w:rsid w:val="008F6A4F"/>
    <w:rsid w:val="008F7407"/>
    <w:rsid w:val="0091482C"/>
    <w:rsid w:val="009206A4"/>
    <w:rsid w:val="00924D1A"/>
    <w:rsid w:val="00925B09"/>
    <w:rsid w:val="00933F71"/>
    <w:rsid w:val="0094000F"/>
    <w:rsid w:val="009412C6"/>
    <w:rsid w:val="00955ABB"/>
    <w:rsid w:val="009D2B41"/>
    <w:rsid w:val="009D3023"/>
    <w:rsid w:val="009E151D"/>
    <w:rsid w:val="009F625C"/>
    <w:rsid w:val="00A00A0E"/>
    <w:rsid w:val="00A0261B"/>
    <w:rsid w:val="00A1030F"/>
    <w:rsid w:val="00A11ACF"/>
    <w:rsid w:val="00A23C38"/>
    <w:rsid w:val="00A3658A"/>
    <w:rsid w:val="00A6753C"/>
    <w:rsid w:val="00A750EC"/>
    <w:rsid w:val="00A83B08"/>
    <w:rsid w:val="00A83D4E"/>
    <w:rsid w:val="00A85EF1"/>
    <w:rsid w:val="00A8795C"/>
    <w:rsid w:val="00A92F26"/>
    <w:rsid w:val="00AA2CAA"/>
    <w:rsid w:val="00AD2316"/>
    <w:rsid w:val="00AE2E74"/>
    <w:rsid w:val="00AE3EE0"/>
    <w:rsid w:val="00AF17BC"/>
    <w:rsid w:val="00AF41A9"/>
    <w:rsid w:val="00AF43A9"/>
    <w:rsid w:val="00B30CBF"/>
    <w:rsid w:val="00B31104"/>
    <w:rsid w:val="00B43F8A"/>
    <w:rsid w:val="00B5611C"/>
    <w:rsid w:val="00B57D84"/>
    <w:rsid w:val="00B766FE"/>
    <w:rsid w:val="00B77563"/>
    <w:rsid w:val="00B77C5F"/>
    <w:rsid w:val="00B811CE"/>
    <w:rsid w:val="00B9046C"/>
    <w:rsid w:val="00B90A05"/>
    <w:rsid w:val="00B94036"/>
    <w:rsid w:val="00BA38EB"/>
    <w:rsid w:val="00BA4BCB"/>
    <w:rsid w:val="00BD0C81"/>
    <w:rsid w:val="00BD7D85"/>
    <w:rsid w:val="00BF0187"/>
    <w:rsid w:val="00BF562D"/>
    <w:rsid w:val="00C21646"/>
    <w:rsid w:val="00C24E42"/>
    <w:rsid w:val="00C2514A"/>
    <w:rsid w:val="00C32379"/>
    <w:rsid w:val="00C3704D"/>
    <w:rsid w:val="00C42073"/>
    <w:rsid w:val="00C55E63"/>
    <w:rsid w:val="00C65628"/>
    <w:rsid w:val="00CA5690"/>
    <w:rsid w:val="00CA57F0"/>
    <w:rsid w:val="00CC1165"/>
    <w:rsid w:val="00CC2365"/>
    <w:rsid w:val="00CC6563"/>
    <w:rsid w:val="00CC6F30"/>
    <w:rsid w:val="00CD02F5"/>
    <w:rsid w:val="00D011EC"/>
    <w:rsid w:val="00D071B1"/>
    <w:rsid w:val="00D6442D"/>
    <w:rsid w:val="00D92319"/>
    <w:rsid w:val="00D927F3"/>
    <w:rsid w:val="00DA17A9"/>
    <w:rsid w:val="00DA1D76"/>
    <w:rsid w:val="00DB1D63"/>
    <w:rsid w:val="00DD063D"/>
    <w:rsid w:val="00DD664F"/>
    <w:rsid w:val="00DD78EB"/>
    <w:rsid w:val="00DE57E6"/>
    <w:rsid w:val="00DE6373"/>
    <w:rsid w:val="00DF634F"/>
    <w:rsid w:val="00E02245"/>
    <w:rsid w:val="00E16303"/>
    <w:rsid w:val="00E16508"/>
    <w:rsid w:val="00E268A3"/>
    <w:rsid w:val="00E31DA7"/>
    <w:rsid w:val="00E33E1A"/>
    <w:rsid w:val="00E47A76"/>
    <w:rsid w:val="00E54DB7"/>
    <w:rsid w:val="00E71891"/>
    <w:rsid w:val="00E76B77"/>
    <w:rsid w:val="00E907CD"/>
    <w:rsid w:val="00E90F8D"/>
    <w:rsid w:val="00EA54E4"/>
    <w:rsid w:val="00EA603F"/>
    <w:rsid w:val="00EB0296"/>
    <w:rsid w:val="00EB73A1"/>
    <w:rsid w:val="00EE1780"/>
    <w:rsid w:val="00F0178E"/>
    <w:rsid w:val="00F11F60"/>
    <w:rsid w:val="00F348DB"/>
    <w:rsid w:val="00F53BD4"/>
    <w:rsid w:val="00F571CB"/>
    <w:rsid w:val="00F875FC"/>
    <w:rsid w:val="00F906A2"/>
    <w:rsid w:val="00FA0F28"/>
    <w:rsid w:val="00FA49AF"/>
    <w:rsid w:val="00FB1C2F"/>
    <w:rsid w:val="00FC029B"/>
    <w:rsid w:val="00FC4061"/>
    <w:rsid w:val="00FD14DF"/>
    <w:rsid w:val="00FE3C86"/>
    <w:rsid w:val="00FE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8BFA083"/>
  <w15:chartTrackingRefBased/>
  <w15:docId w15:val="{8B5304CC-2D19-F54C-83AF-087C2BC29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0" w:unhideWhenUsed="1"/>
    <w:lsdException w:name="heading 4" w:semiHidden="1" w:uiPriority="9" w:unhideWhenUsed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77563"/>
    <w:pPr>
      <w:spacing w:after="0" w:line="240" w:lineRule="auto"/>
    </w:pPr>
    <w:rPr>
      <w:rFonts w:ascii="Gill Sans MT" w:eastAsiaTheme="minorEastAsia" w:hAnsi="Gill Sans MT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rsid w:val="00B77563"/>
    <w:pPr>
      <w:keepNext/>
      <w:numPr>
        <w:numId w:val="1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DA17A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rsid w:val="00B77563"/>
    <w:pPr>
      <w:keepNext/>
      <w:spacing w:before="480" w:after="40"/>
      <w:outlineLvl w:val="4"/>
    </w:pPr>
    <w:rPr>
      <w:rFonts w:ascii="Garamond" w:eastAsia="Times New Roman" w:hAnsi="Garamond" w:cs="Times New Roman"/>
      <w:b/>
      <w:bCs/>
      <w:iCs/>
      <w:sz w:val="28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B77563"/>
    <w:rPr>
      <w:rFonts w:ascii="Gill Sans MT" w:eastAsia="Times New Roman" w:hAnsi="Gill Sans MT" w:cs="Times New Roman"/>
      <w:b/>
      <w:color w:val="000000" w:themeColor="text1"/>
      <w:szCs w:val="24"/>
    </w:rPr>
  </w:style>
  <w:style w:type="character" w:customStyle="1" w:styleId="Heading5Char">
    <w:name w:val="Heading 5 Char"/>
    <w:basedOn w:val="DefaultParagraphFont"/>
    <w:link w:val="Heading5"/>
    <w:rsid w:val="00B77563"/>
    <w:rPr>
      <w:rFonts w:ascii="Garamond" w:eastAsia="Times New Roman" w:hAnsi="Garamond" w:cs="Times New Roman"/>
      <w:b/>
      <w:bCs/>
      <w:iCs/>
      <w:sz w:val="28"/>
      <w:szCs w:val="26"/>
    </w:rPr>
  </w:style>
  <w:style w:type="paragraph" w:styleId="Header">
    <w:name w:val="header"/>
    <w:basedOn w:val="Normal"/>
    <w:link w:val="HeaderChar"/>
    <w:unhideWhenUsed/>
    <w:rsid w:val="005D1C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1CB4"/>
    <w:rPr>
      <w:rFonts w:ascii="Gill Sans MT" w:eastAsiaTheme="minorEastAsia" w:hAnsi="Gill Sans MT"/>
      <w:szCs w:val="24"/>
      <w:lang w:eastAsia="ja-JP"/>
    </w:rPr>
  </w:style>
  <w:style w:type="paragraph" w:customStyle="1" w:styleId="Heading">
    <w:name w:val="Heading"/>
    <w:basedOn w:val="Body"/>
    <w:qFormat/>
    <w:rsid w:val="000266ED"/>
    <w:pPr>
      <w:spacing w:before="360" w:after="240"/>
    </w:pPr>
    <w:rPr>
      <w:rFonts w:ascii="Open Sans" w:hAnsi="Open Sans"/>
      <w:b/>
      <w:bCs/>
      <w:color w:val="403374"/>
      <w:sz w:val="36"/>
    </w:rPr>
  </w:style>
  <w:style w:type="paragraph" w:customStyle="1" w:styleId="Body">
    <w:name w:val="Body"/>
    <w:basedOn w:val="Normal"/>
    <w:qFormat/>
    <w:rsid w:val="003E32B6"/>
    <w:pPr>
      <w:spacing w:after="120"/>
    </w:pPr>
    <w:rPr>
      <w:rFonts w:ascii="Open Sans Light" w:hAnsi="Open Sans Light" w:cs="Open Sans Light"/>
      <w:sz w:val="24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a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a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paragraph" w:customStyle="1" w:styleId="Subtitle1">
    <w:name w:val="Subtitle 1"/>
    <w:basedOn w:val="Body"/>
    <w:qFormat/>
    <w:rsid w:val="00EB0296"/>
    <w:pPr>
      <w:spacing w:before="240"/>
    </w:pPr>
    <w:rPr>
      <w:rFonts w:ascii="Open Sans SemiBold" w:hAnsi="Open Sans SemiBold"/>
      <w:bCs/>
      <w:color w:val="403374"/>
      <w:sz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C7E45"/>
    <w:pPr>
      <w:jc w:val="center"/>
    </w:pPr>
    <w:rPr>
      <w:rFonts w:ascii="Open Sans" w:eastAsiaTheme="majorEastAsia" w:hAnsi="Open Sans" w:cs="Open Sans"/>
      <w:b/>
      <w:bCs/>
      <w:color w:val="F1E513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3C7E45"/>
    <w:rPr>
      <w:rFonts w:ascii="Open Sans" w:eastAsiaTheme="majorEastAsia" w:hAnsi="Open Sans" w:cs="Open Sans"/>
      <w:b/>
      <w:bCs/>
      <w:color w:val="F1E513"/>
      <w:sz w:val="56"/>
      <w:szCs w:val="56"/>
      <w:lang w:val="en-GB" w:eastAsia="ja-JP"/>
    </w:rPr>
  </w:style>
  <w:style w:type="table" w:styleId="TableGrid">
    <w:name w:val="Table Grid"/>
    <w:basedOn w:val="TableNormal"/>
    <w:uiPriority w:val="5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sideSectionHeading">
    <w:name w:val="Inside Section Heading"/>
    <w:basedOn w:val="Norma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B77563"/>
  </w:style>
  <w:style w:type="table" w:customStyle="1" w:styleId="ListTable4-Accent11">
    <w:name w:val="List Table 4 - Accent 11"/>
    <w:basedOn w:val="TableNormal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5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B77563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77563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77563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77563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77563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77563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77563"/>
    <w:pPr>
      <w:ind w:left="1760"/>
    </w:pPr>
    <w:rPr>
      <w:rFonts w:asciiTheme="minorHAnsi" w:hAnsiTheme="minorHAnsi" w:cstheme="minorHAnsi"/>
      <w:sz w:val="20"/>
      <w:szCs w:val="20"/>
    </w:rPr>
  </w:style>
  <w:style w:type="paragraph" w:styleId="Revision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6BCD"/>
    <w:rPr>
      <w:color w:val="605E5C"/>
      <w:shd w:val="clear" w:color="auto" w:fill="E1DFDD"/>
    </w:rPr>
  </w:style>
  <w:style w:type="paragraph" w:customStyle="1" w:styleId="Bullets">
    <w:name w:val="Bullets"/>
    <w:basedOn w:val="Body"/>
    <w:qFormat/>
    <w:rsid w:val="00AE3EE0"/>
    <w:pPr>
      <w:numPr>
        <w:numId w:val="27"/>
      </w:numPr>
      <w:spacing w:after="60"/>
    </w:pPr>
  </w:style>
  <w:style w:type="table" w:styleId="PlainTable4">
    <w:name w:val="Plain Table 4"/>
    <w:basedOn w:val="TableNormal"/>
    <w:uiPriority w:val="44"/>
    <w:rsid w:val="00A3658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3658A"/>
    <w:rPr>
      <w:color w:val="0563C1" w:themeColor="hyperlink"/>
      <w:u w:val="single"/>
    </w:rPr>
  </w:style>
  <w:style w:type="paragraph" w:customStyle="1" w:styleId="TableHeading">
    <w:name w:val="Table Heading"/>
    <w:basedOn w:val="Body"/>
    <w:qFormat/>
    <w:rsid w:val="00622399"/>
    <w:pPr>
      <w:spacing w:after="0"/>
      <w:jc w:val="center"/>
    </w:pPr>
    <w:rPr>
      <w:rFonts w:ascii="Open Sans SemiBold" w:hAnsi="Open Sans SemiBold"/>
      <w:bCs/>
      <w:color w:val="FFFFFF" w:themeColor="background1"/>
      <w:sz w:val="22"/>
      <w:szCs w:val="22"/>
    </w:rPr>
  </w:style>
  <w:style w:type="paragraph" w:customStyle="1" w:styleId="TableBody">
    <w:name w:val="Table Body"/>
    <w:basedOn w:val="Body"/>
    <w:qFormat/>
    <w:rsid w:val="00622399"/>
    <w:pPr>
      <w:spacing w:before="120" w:after="0"/>
    </w:pPr>
    <w:rPr>
      <w:rFonts w:eastAsia="Times New Roman"/>
      <w:sz w:val="21"/>
      <w:szCs w:val="21"/>
    </w:rPr>
  </w:style>
  <w:style w:type="paragraph" w:customStyle="1" w:styleId="Tablesub-heading">
    <w:name w:val="Table sub-heading"/>
    <w:basedOn w:val="Body"/>
    <w:qFormat/>
    <w:rsid w:val="00622399"/>
    <w:pPr>
      <w:spacing w:after="0"/>
    </w:pPr>
    <w:rPr>
      <w:rFonts w:eastAsia="Times New Roman"/>
      <w:b/>
      <w:bCs/>
      <w:sz w:val="21"/>
      <w:szCs w:val="21"/>
    </w:rPr>
  </w:style>
  <w:style w:type="paragraph" w:customStyle="1" w:styleId="Tablebullets">
    <w:name w:val="Table bullets"/>
    <w:basedOn w:val="Bullets"/>
    <w:qFormat/>
    <w:rsid w:val="00B57D84"/>
    <w:pPr>
      <w:spacing w:before="60" w:after="0"/>
      <w:ind w:left="460" w:hanging="357"/>
    </w:pPr>
    <w:rPr>
      <w:sz w:val="21"/>
      <w:szCs w:val="21"/>
    </w:rPr>
  </w:style>
  <w:style w:type="paragraph" w:customStyle="1" w:styleId="Subtitle2">
    <w:name w:val="Subtitle 2"/>
    <w:basedOn w:val="Body"/>
    <w:qFormat/>
    <w:rsid w:val="001262DD"/>
    <w:pPr>
      <w:spacing w:before="240"/>
      <w:ind w:left="284"/>
    </w:pPr>
    <w:rPr>
      <w:b/>
      <w:bCs/>
    </w:rPr>
  </w:style>
  <w:style w:type="paragraph" w:customStyle="1" w:styleId="Diagrambody">
    <w:name w:val="Diagram body"/>
    <w:basedOn w:val="Body"/>
    <w:qFormat/>
    <w:rsid w:val="0089088D"/>
    <w:pPr>
      <w:jc w:val="center"/>
    </w:pPr>
    <w:rPr>
      <w:color w:val="000000" w:themeColor="text1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A17A9"/>
    <w:pPr>
      <w:spacing w:line="276" w:lineRule="auto"/>
      <w:outlineLvl w:val="9"/>
    </w:pPr>
    <w:rPr>
      <w:rFonts w:asciiTheme="majorHAnsi" w:hAnsiTheme="majorHAnsi"/>
      <w:color w:val="2E74B5" w:themeColor="accent1" w:themeShade="BF"/>
      <w:szCs w:val="28"/>
      <w:lang w:eastAsia="en-US"/>
    </w:rPr>
  </w:style>
  <w:style w:type="paragraph" w:styleId="TOC1">
    <w:name w:val="toc 1"/>
    <w:basedOn w:val="Subtitle1"/>
    <w:next w:val="Body"/>
    <w:autoRedefine/>
    <w:uiPriority w:val="39"/>
    <w:unhideWhenUsed/>
    <w:rsid w:val="00A83D4E"/>
    <w:pPr>
      <w:spacing w:before="120" w:after="60"/>
    </w:pPr>
    <w:rPr>
      <w:rFonts w:ascii="Open Sans" w:hAnsi="Open Sans" w:cstheme="minorHAnsi"/>
      <w:b/>
      <w:bCs w:val="0"/>
      <w:sz w:val="24"/>
      <w:szCs w:val="20"/>
    </w:rPr>
  </w:style>
  <w:style w:type="paragraph" w:styleId="TOC2">
    <w:name w:val="toc 2"/>
    <w:basedOn w:val="Body"/>
    <w:next w:val="Body"/>
    <w:autoRedefine/>
    <w:uiPriority w:val="39"/>
    <w:unhideWhenUsed/>
    <w:rsid w:val="00DB1D63"/>
    <w:pPr>
      <w:tabs>
        <w:tab w:val="right" w:pos="10212"/>
      </w:tabs>
      <w:spacing w:after="60"/>
      <w:ind w:left="221"/>
    </w:pPr>
    <w:rPr>
      <w:rFonts w:ascii="Open Sans" w:hAnsi="Open Sans" w:cstheme="minorHAnsi"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17A9"/>
    <w:rPr>
      <w:rFonts w:asciiTheme="majorHAnsi" w:eastAsiaTheme="majorEastAsia" w:hAnsiTheme="majorHAnsi" w:cstheme="majorBidi"/>
      <w:i/>
      <w:iCs/>
      <w:color w:val="2E74B5" w:themeColor="accent1" w:themeShade="BF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603F"/>
    <w:pPr>
      <w:ind w:left="720"/>
      <w:contextualSpacing/>
    </w:pPr>
  </w:style>
  <w:style w:type="paragraph" w:customStyle="1" w:styleId="Diagramheading">
    <w:name w:val="Diagram heading"/>
    <w:basedOn w:val="Diagrambody"/>
    <w:qFormat/>
    <w:rsid w:val="00AE3EE0"/>
    <w:rPr>
      <w:rFonts w:ascii="Open Sans SemiBold" w:hAnsi="Open Sans SemiBold" w:cs="Open Sans SemiBold"/>
      <w:b/>
      <w:bCs/>
    </w:rPr>
  </w:style>
  <w:style w:type="paragraph" w:customStyle="1" w:styleId="Diagrambullets">
    <w:name w:val="Diagram bullets"/>
    <w:basedOn w:val="Bullets"/>
    <w:qFormat/>
    <w:rsid w:val="00763CF4"/>
    <w:rPr>
      <w:sz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2CD6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A00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0E"/>
    <w:rPr>
      <w:rFonts w:ascii="Gill Sans MT" w:eastAsiaTheme="minorEastAsia" w:hAnsi="Gill Sans MT"/>
      <w:szCs w:val="24"/>
      <w:lang w:eastAsia="ja-JP"/>
    </w:rPr>
  </w:style>
  <w:style w:type="paragraph" w:styleId="BlockText">
    <w:name w:val="Block Text"/>
    <w:basedOn w:val="Normal"/>
    <w:rsid w:val="002C736F"/>
    <w:pPr>
      <w:ind w:left="-993" w:right="-1050"/>
    </w:pPr>
    <w:rPr>
      <w:rFonts w:ascii="Times New Roman" w:eastAsia="Times New Roman" w:hAnsi="Times New Roman" w:cs="Times New Roman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8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1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2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61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68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EB45437-6F38-4281-B81B-5C89541EA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na Usmani</dc:creator>
  <cp:keywords/>
  <dc:description/>
  <cp:lastModifiedBy>Ruth Arnold</cp:lastModifiedBy>
  <cp:revision>2</cp:revision>
  <cp:lastPrinted>2019-09-13T10:31:00Z</cp:lastPrinted>
  <dcterms:created xsi:type="dcterms:W3CDTF">2021-06-18T08:27:00Z</dcterms:created>
  <dcterms:modified xsi:type="dcterms:W3CDTF">2021-06-18T08:27:00Z</dcterms:modified>
</cp:coreProperties>
</file>